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33B95" w14:textId="77777777"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14:paraId="2E517B1A" w14:textId="77777777" w:rsidR="00924DF5" w:rsidRDefault="00F1406B" w:rsidP="00F1406B">
      <w:pPr>
        <w:jc w:val="center"/>
      </w:pPr>
      <w:r w:rsidRPr="00125355">
        <w:rPr>
          <w:rFonts w:ascii="Minion Pro" w:hAnsi="Minion Pro"/>
          <w:b/>
          <w:sz w:val="36"/>
          <w:szCs w:val="36"/>
        </w:rPr>
        <w:t>SKEMA PENULISAN BUKU NONFIKSI</w:t>
      </w:r>
    </w:p>
    <w:p w14:paraId="06EC623A" w14:textId="77777777" w:rsidR="00F1406B" w:rsidRDefault="00F1406B"/>
    <w:p w14:paraId="3580FB66" w14:textId="77777777" w:rsidR="00F1406B" w:rsidRDefault="00F1406B"/>
    <w:p w14:paraId="303957F7" w14:textId="77777777" w:rsidR="00F1406B" w:rsidRPr="00F1406B" w:rsidRDefault="00F1406B" w:rsidP="00F1406B">
      <w:pPr>
        <w:rPr>
          <w:rFonts w:ascii="Minion Pro" w:eastAsia="Times New Roman" w:hAnsi="Minion Pro"/>
        </w:rPr>
      </w:pPr>
      <w:r w:rsidRPr="00F1406B">
        <w:rPr>
          <w:rFonts w:ascii="Minion Pro" w:eastAsia="Times New Roman" w:hAnsi="Minion Pro" w:cs="Arial"/>
        </w:rPr>
        <w:t xml:space="preserve">2.  </w:t>
      </w:r>
      <w:r w:rsidR="00177F4D">
        <w:rPr>
          <w:rFonts w:ascii="Minion Pro" w:eastAsia="Times New Roman" w:hAnsi="Minion Pro" w:cs="Arial"/>
        </w:rPr>
        <w:t>Susunlah</w:t>
      </w:r>
      <w:r w:rsidRPr="00F1406B">
        <w:rPr>
          <w:rFonts w:ascii="Minion Pro" w:eastAsia="Times New Roman" w:hAnsi="Minion Pro" w:cs="Arial"/>
        </w:rPr>
        <w:t xml:space="preserve"> </w:t>
      </w:r>
      <w:r>
        <w:rPr>
          <w:rFonts w:ascii="Minion Pro" w:eastAsia="Times New Roman" w:hAnsi="Minion Pro" w:cs="Arial"/>
        </w:rPr>
        <w:t>prakata sebanyak 300 kata berdasarkan</w:t>
      </w:r>
      <w:r w:rsidRPr="00F1406B">
        <w:rPr>
          <w:rFonts w:ascii="Minion Pro" w:eastAsia="Times New Roman" w:hAnsi="Minion Pro" w:cs="Arial"/>
        </w:rPr>
        <w:t xml:space="preserve"> salah satu judul </w:t>
      </w:r>
      <w:r>
        <w:rPr>
          <w:rFonts w:ascii="Minion Pro" w:eastAsia="Times New Roman" w:hAnsi="Minion Pro" w:cs="Arial"/>
        </w:rPr>
        <w:t>naskah di bawah ini!</w:t>
      </w:r>
    </w:p>
    <w:p w14:paraId="22F06564" w14:textId="77777777" w:rsidR="00F1406B" w:rsidRPr="00F1406B" w:rsidRDefault="00F1406B" w:rsidP="00F1406B">
      <w:pPr>
        <w:rPr>
          <w:rFonts w:ascii="Minion Pro" w:eastAsia="Times New Roman" w:hAnsi="Minion Pro"/>
        </w:rPr>
      </w:pPr>
    </w:p>
    <w:p w14:paraId="7B6E6BD1" w14:textId="77777777"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Jurus Jitu Mengajar Daring &amp; Luring di Perguruan Tinggi</w:t>
      </w:r>
    </w:p>
    <w:p w14:paraId="562B1D7F"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Mengatasi Kecemasan di Era Pandemi Covid-19</w:t>
      </w:r>
    </w:p>
    <w:p w14:paraId="4F17729E"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Ibuku adalah Guruku</w:t>
      </w:r>
    </w:p>
    <w:p w14:paraId="5194FD4D"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Kiat Mengatasi Kesulitan Ekonomi di Masa Pandemi</w:t>
      </w:r>
    </w:p>
    <w:p w14:paraId="5BC64E02"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Jejak Langkah Pahlawan Keluarga</w:t>
      </w:r>
    </w:p>
    <w:p w14:paraId="61AB972A" w14:textId="77777777" w:rsidR="00F1406B" w:rsidRDefault="00F1406B"/>
    <w:p w14:paraId="0ED30A71" w14:textId="46D38671" w:rsidR="00F1406B" w:rsidRPr="00B5118A" w:rsidRDefault="00B5118A">
      <w:pPr>
        <w:rPr>
          <w:b/>
          <w:bCs/>
        </w:rPr>
      </w:pPr>
      <w:r w:rsidRPr="00B5118A">
        <w:rPr>
          <w:b/>
          <w:bCs/>
        </w:rPr>
        <w:t>Jawaban</w:t>
      </w:r>
    </w:p>
    <w:p w14:paraId="51443EE8" w14:textId="77777777" w:rsidR="00F1406B" w:rsidRDefault="00F1406B"/>
    <w:p w14:paraId="1FCA04FA" w14:textId="666EA7B6" w:rsidR="00B5118A" w:rsidRDefault="00B5118A">
      <w:r>
        <w:t>Judul: Jurus Jitu mengajar Daring &amp; Luring di Perguruan Tinggi</w:t>
      </w:r>
    </w:p>
    <w:p w14:paraId="3E24CD48" w14:textId="77777777" w:rsidR="00B5118A" w:rsidRDefault="00B5118A"/>
    <w:p w14:paraId="422E2A6A" w14:textId="40BD57C8" w:rsidR="00F1406B" w:rsidRDefault="00B5118A">
      <w:r>
        <w:t>Prakata</w:t>
      </w:r>
    </w:p>
    <w:p w14:paraId="3ADD6554" w14:textId="77777777" w:rsidR="00B5118A" w:rsidRDefault="00B5118A"/>
    <w:p w14:paraId="001E0013" w14:textId="0A5B776B" w:rsidR="00F1406B" w:rsidRDefault="00394B0C">
      <w:r>
        <w:t xml:space="preserve">Metode pembelajaran menjadi hal penting yang harus dikuasai oleh setiap pengajar. Kreatifitas dan keragaman metode pembelajaran akan berdampak kepada proses belajar </w:t>
      </w:r>
      <w:r w:rsidR="00B87EAB">
        <w:t xml:space="preserve">di lapangan. Saat ini pengajar dituntut untuk menguasai lebih dari satu metode pembelajaran. Semakin banyak metode pembelajaran yang dikuasai, akan memberikan banyak pilihan bagi pengajar Ketika menghadapi siswa di kelas. Buku Jurus Jitu Mengajar Daring &amp; Luring di Perguruan Tinggi ini, hadir sebagai jawaban atas kegelisahan yang dialami oleh banyak pengajar di Indonesia. Buku ini memberikan solusi dan jawaban atas permasalahan yang terjadi dalam proses belajar dan pembelajaran daring dan luring di berbagai perguruan tinggi. Kendala-kendala yang muncul saat proses pembelajaran daring, dirangkum secara lengkap </w:t>
      </w:r>
      <w:r w:rsidR="00866F7E">
        <w:t>dalam buku ini. Tidak hanya itu beberapa tips dan solusi juga diberikan secara gamblang sehingga memudahkan setiap pengajar untuk menyelesaikan problematika selama mengajar di kelas.</w:t>
      </w:r>
    </w:p>
    <w:p w14:paraId="7200F300" w14:textId="77777777" w:rsidR="00866F7E" w:rsidRDefault="00866F7E"/>
    <w:p w14:paraId="19F58B08" w14:textId="2B234074" w:rsidR="00F1406B" w:rsidRDefault="00866F7E">
      <w:r>
        <w:t xml:space="preserve">Kendala-kendala mengajar daring dan luring yang dirangkum dalam buku ini dapat menjadi pegangan wajib bagi setiap pengajar di perguruan tinggi. </w:t>
      </w:r>
      <w:r w:rsidR="00C45A09">
        <w:t xml:space="preserve">Contoh kasus yang didapatkan dari kejadian nyata menginspirasi penulis untuk menghadirkan solusi bagi setiap pengajar. </w:t>
      </w:r>
      <w:r>
        <w:t xml:space="preserve">Jurus dan metode yang dituliskan dalam buku ini tidak hanya berasal dari pemikiran penulis, namum juga berdasarkan hasil riset para ahli pendidikan. Jurus jitu yang dihadirkan dalam buku ini juga sudah diujicoba di beberapa perguruan tinggi, sehingga </w:t>
      </w:r>
      <w:r w:rsidR="004D2358">
        <w:t>Anda tidak perlu lagi meragukan validitasnya. Buku ini sangat direkomendasikan bagi para dosen dan pengajar di semua Lembaga pendidikan. Beruntunglah Anda yang bisa membaca dan mempraktikkan jurus-jurus jitu ini saat pembelajaran.</w:t>
      </w:r>
      <w:r w:rsidR="00234E47">
        <w:t xml:space="preserve"> Buku ini hadir untuk menjawab keresahan Anda para pengajar di perguruan tinggi.</w:t>
      </w:r>
      <w:r w:rsidR="004D2358">
        <w:t xml:space="preserve"> </w:t>
      </w:r>
      <w:r w:rsidR="00C45A09">
        <w:t xml:space="preserve">Tidak ada lagi kegelisahan dan rasa takut untuk mengajar, karena Anda sudah siap dengan seperangkat metode dan jurus jitu untuk pembelajaran </w:t>
      </w:r>
      <w:r w:rsidR="00C45A09">
        <w:lastRenderedPageBreak/>
        <w:t>secara luring dan daring. Anda akan menjadi pengajar yang penuh ide, kreatif, punya banyak metode, dan variasi dalam pembelajaran daring dan luring. Selamat Membaca!</w:t>
      </w:r>
    </w:p>
    <w:p w14:paraId="7BE3793C" w14:textId="77777777" w:rsidR="00F1406B" w:rsidRDefault="00F1406B"/>
    <w:p w14:paraId="60AEFE5E" w14:textId="77777777" w:rsidR="00F1406B" w:rsidRDefault="00F1406B"/>
    <w:p w14:paraId="34614D11" w14:textId="77777777" w:rsidR="00F1406B" w:rsidRDefault="00F1406B"/>
    <w:p w14:paraId="13D654C1" w14:textId="77777777" w:rsidR="00F1406B" w:rsidRDefault="00F1406B"/>
    <w:p w14:paraId="207E1FD8" w14:textId="77777777" w:rsidR="00F1406B" w:rsidRDefault="00F1406B"/>
    <w:p w14:paraId="21986FFF" w14:textId="77777777" w:rsidR="00F1406B" w:rsidRDefault="00F1406B"/>
    <w:p w14:paraId="700D4AE6" w14:textId="77777777" w:rsidR="00F1406B" w:rsidRDefault="00F1406B"/>
    <w:p w14:paraId="48FF3B69" w14:textId="77777777" w:rsidR="00F1406B" w:rsidRDefault="00F1406B"/>
    <w:p w14:paraId="02970DAE" w14:textId="77777777" w:rsidR="00F1406B" w:rsidRDefault="00F1406B"/>
    <w:p w14:paraId="77F47A37" w14:textId="77777777" w:rsidR="00F1406B" w:rsidRDefault="00F1406B"/>
    <w:p w14:paraId="79017E0D" w14:textId="77777777" w:rsidR="00F1406B" w:rsidRDefault="00F1406B"/>
    <w:p w14:paraId="494DA30C" w14:textId="77777777" w:rsidR="00F1406B" w:rsidRDefault="00F1406B"/>
    <w:p w14:paraId="4274D39C" w14:textId="77777777" w:rsidR="00F1406B" w:rsidRDefault="00F1406B"/>
    <w:p w14:paraId="16E6CFC1" w14:textId="77777777" w:rsidR="00F1406B" w:rsidRDefault="00F1406B"/>
    <w:p w14:paraId="2FBCEEEA" w14:textId="77777777" w:rsidR="00F1406B" w:rsidRDefault="00F1406B"/>
    <w:p w14:paraId="7E264BA3" w14:textId="77777777" w:rsidR="00F1406B" w:rsidRDefault="00F1406B"/>
    <w:p w14:paraId="1E30BB1B" w14:textId="77777777" w:rsidR="00F1406B" w:rsidRDefault="00F1406B"/>
    <w:p w14:paraId="4E86BD45" w14:textId="77777777" w:rsidR="00F1406B" w:rsidRDefault="00F1406B"/>
    <w:p w14:paraId="2217DE54" w14:textId="77777777" w:rsidR="00F1406B" w:rsidRDefault="00F1406B"/>
    <w:p w14:paraId="08B90354" w14:textId="77777777" w:rsidR="00F1406B" w:rsidRDefault="00F1406B"/>
    <w:p w14:paraId="3CC15394" w14:textId="77777777" w:rsidR="00F1406B" w:rsidRDefault="00F1406B"/>
    <w:sectPr w:rsidR="00F1406B"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M0szA3NTcwMTdQ0lEKTi0uzszPAykwrAUAd2tY+ywAAAA="/>
  </w:docVars>
  <w:rsids>
    <w:rsidRoot w:val="00F1406B"/>
    <w:rsid w:val="0012251A"/>
    <w:rsid w:val="00177F4D"/>
    <w:rsid w:val="00234E47"/>
    <w:rsid w:val="00394B0C"/>
    <w:rsid w:val="0042167F"/>
    <w:rsid w:val="004D2358"/>
    <w:rsid w:val="004E79DE"/>
    <w:rsid w:val="00866F7E"/>
    <w:rsid w:val="00924DF5"/>
    <w:rsid w:val="00B5118A"/>
    <w:rsid w:val="00B87EAB"/>
    <w:rsid w:val="00C45A09"/>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B2FE1"/>
  <w15:chartTrackingRefBased/>
  <w15:docId w15:val="{0F8627F2-854C-414C-BEFE-8481E859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Corde Prem</cp:lastModifiedBy>
  <cp:revision>7</cp:revision>
  <dcterms:created xsi:type="dcterms:W3CDTF">2020-08-26T22:08:00Z</dcterms:created>
  <dcterms:modified xsi:type="dcterms:W3CDTF">2022-03-09T08:31:00Z</dcterms:modified>
</cp:coreProperties>
</file>